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na Messi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ssi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6 Greenbriar Dr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na.messin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62806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